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F1E2F" w14:textId="29E8D970" w:rsidR="005F56B8" w:rsidRPr="005F56B8" w:rsidRDefault="005F56B8" w:rsidP="005F56B8">
      <w:pPr>
        <w:rPr>
          <w:rFonts w:ascii="Arial" w:hAnsi="Arial" w:cs="Arial"/>
          <w:i/>
          <w:iCs/>
        </w:rPr>
      </w:pPr>
      <w:r w:rsidRPr="00A54482">
        <w:rPr>
          <w:rFonts w:ascii="Arial" w:hAnsi="Arial" w:cs="Arial"/>
          <w:i/>
          <w:iCs/>
        </w:rPr>
        <w:t>W</w:t>
      </w:r>
      <w:r w:rsidRPr="005F56B8">
        <w:rPr>
          <w:rFonts w:ascii="Arial" w:hAnsi="Arial" w:cs="Arial"/>
          <w:i/>
          <w:iCs/>
        </w:rPr>
        <w:t xml:space="preserve">rite about Benjamin </w:t>
      </w:r>
      <w:proofErr w:type="spellStart"/>
      <w:r w:rsidRPr="005F56B8">
        <w:rPr>
          <w:rFonts w:ascii="Arial" w:hAnsi="Arial" w:cs="Arial"/>
          <w:i/>
          <w:iCs/>
        </w:rPr>
        <w:t>Frankin's</w:t>
      </w:r>
      <w:proofErr w:type="spellEnd"/>
      <w:r w:rsidRPr="005F56B8">
        <w:rPr>
          <w:rFonts w:ascii="Arial" w:hAnsi="Arial" w:cs="Arial"/>
          <w:i/>
          <w:iCs/>
        </w:rPr>
        <w:t xml:space="preserve"> discovery/exploration and William Cullen Bryant's thoughts about nature and tied together by a shared element--this may be in content/subject or literal attributes of the writings. The paper will feature an analysis of the two selected texts and an in-depth discussion on how the two pieces connect. Finally, the paper will end on the value of these texts and the study they contribute to American identity/society.  </w:t>
      </w:r>
    </w:p>
    <w:p w14:paraId="75B5A8AB" w14:textId="77777777" w:rsidR="005F56B8" w:rsidRPr="005F56B8" w:rsidRDefault="005F56B8" w:rsidP="005F56B8">
      <w:pPr>
        <w:rPr>
          <w:rFonts w:ascii="Arial" w:hAnsi="Arial" w:cs="Arial"/>
          <w:i/>
          <w:iCs/>
        </w:rPr>
      </w:pPr>
      <w:r w:rsidRPr="005F56B8">
        <w:rPr>
          <w:rFonts w:ascii="Arial" w:hAnsi="Arial" w:cs="Arial"/>
          <w:i/>
          <w:iCs/>
        </w:rPr>
        <w:t>The reason why you go through this exercise is to illustrate the complex meaning and insight these writers have given to American culture/intellect (either through their mechanical craft or the topics they chose to address in their writing). </w:t>
      </w:r>
    </w:p>
    <w:p w14:paraId="18A08BC1" w14:textId="77777777" w:rsidR="00D15BD5" w:rsidRPr="00A54482" w:rsidRDefault="00D15BD5">
      <w:pPr>
        <w:rPr>
          <w:rFonts w:ascii="Arial" w:hAnsi="Arial" w:cs="Arial"/>
          <w:i/>
          <w:iCs/>
        </w:rPr>
      </w:pPr>
    </w:p>
    <w:sectPr w:rsidR="00D15BD5" w:rsidRPr="00A544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jKyMDczsjA1tbBQ0lEKTi0uzszPAykwrAUAnyndjCwAAAA="/>
  </w:docVars>
  <w:rsids>
    <w:rsidRoot w:val="005F56B8"/>
    <w:rsid w:val="005F56B8"/>
    <w:rsid w:val="00A5448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A28F0"/>
  <w15:chartTrackingRefBased/>
  <w15:docId w15:val="{B2EBAA0C-6D8E-43B9-B3F6-472CA90D6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1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0</Characters>
  <Application>Microsoft Office Word</Application>
  <DocSecurity>0</DocSecurity>
  <Lines>4</Lines>
  <Paragraphs>1</Paragraphs>
  <ScaleCrop>false</ScaleCrop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4T07:18:00Z</dcterms:created>
  <dcterms:modified xsi:type="dcterms:W3CDTF">2022-05-04T07:18:00Z</dcterms:modified>
</cp:coreProperties>
</file>